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6A3AA" w14:textId="757DB536" w:rsidR="00774EB4" w:rsidRDefault="00AA6ED1">
      <w:pPr>
        <w:rPr>
          <w:b/>
          <w:bCs/>
          <w:sz w:val="44"/>
          <w:szCs w:val="44"/>
        </w:rPr>
      </w:pPr>
      <w:r w:rsidRPr="00AA6ED1">
        <w:rPr>
          <w:b/>
          <w:bCs/>
          <w:sz w:val="44"/>
          <w:szCs w:val="44"/>
        </w:rPr>
        <w:t xml:space="preserve">Stakeholder list </w:t>
      </w:r>
    </w:p>
    <w:p w14:paraId="729DDD76" w14:textId="320BFBD6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reader.</w:t>
      </w:r>
    </w:p>
    <w:p w14:paraId="01A55C94" w14:textId="002B52B8" w:rsidR="00AA6ED1" w:rsidRPr="00AA6ED1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eter owner (customer).</w:t>
      </w:r>
    </w:p>
    <w:p w14:paraId="78A48D86" w14:textId="210DCC10" w:rsidR="00AA6ED1" w:rsidRPr="00553266" w:rsidRDefault="00AA6ED1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Electricity board (CEB).</w:t>
      </w:r>
    </w:p>
    <w:p w14:paraId="295A3D3B" w14:textId="77771E79" w:rsidR="00553266" w:rsidRPr="00AA6ED1" w:rsidRDefault="00553266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System administrator</w:t>
      </w:r>
    </w:p>
    <w:p w14:paraId="74DCF234" w14:textId="14F50E8C" w:rsidR="00AA6ED1" w:rsidRPr="000E6DBE" w:rsidRDefault="004056D4" w:rsidP="00AA6ED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 xml:space="preserve">Online </w:t>
      </w:r>
      <w:r w:rsidR="00AA6ED1">
        <w:rPr>
          <w:sz w:val="24"/>
          <w:szCs w:val="24"/>
        </w:rPr>
        <w:t>Payment handler</w:t>
      </w:r>
      <w:r w:rsidR="000E6DBE">
        <w:rPr>
          <w:sz w:val="24"/>
          <w:szCs w:val="24"/>
        </w:rPr>
        <w:t>.</w:t>
      </w:r>
    </w:p>
    <w:p w14:paraId="66A51AAC" w14:textId="5FA9B52C" w:rsidR="008943E1" w:rsidRPr="008943E1" w:rsidRDefault="000E6DBE" w:rsidP="008943E1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Maintenance manager</w:t>
      </w:r>
    </w:p>
    <w:p w14:paraId="097A3611" w14:textId="58C127D7" w:rsidR="004056D4" w:rsidRPr="004056D4" w:rsidRDefault="008943E1" w:rsidP="004056D4">
      <w:pPr>
        <w:pStyle w:val="ListParagraph"/>
        <w:numPr>
          <w:ilvl w:val="0"/>
          <w:numId w:val="1"/>
        </w:numPr>
        <w:rPr>
          <w:sz w:val="44"/>
          <w:szCs w:val="44"/>
        </w:rPr>
      </w:pPr>
      <w:r>
        <w:rPr>
          <w:sz w:val="24"/>
          <w:szCs w:val="24"/>
        </w:rPr>
        <w:t>Fuel Supplier.</w:t>
      </w:r>
    </w:p>
    <w:sectPr w:rsidR="004056D4" w:rsidRPr="004056D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3170A74"/>
    <w:multiLevelType w:val="hybridMultilevel"/>
    <w:tmpl w:val="ABFEA422"/>
    <w:lvl w:ilvl="0" w:tplc="3C6A04BC">
      <w:start w:val="1"/>
      <w:numFmt w:val="decimal"/>
      <w:lvlText w:val="%1."/>
      <w:lvlJc w:val="left"/>
      <w:pPr>
        <w:ind w:left="720" w:hanging="360"/>
      </w:pPr>
      <w:rPr>
        <w:sz w:val="24"/>
        <w:szCs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IzNDMyM7cEUqYWpko6SsGpxcWZ+XkgBUa1AApAxK0sAAAA"/>
  </w:docVars>
  <w:rsids>
    <w:rsidRoot w:val="00AA6ED1"/>
    <w:rsid w:val="000E6DBE"/>
    <w:rsid w:val="004056D4"/>
    <w:rsid w:val="00553266"/>
    <w:rsid w:val="00774EB4"/>
    <w:rsid w:val="008943E1"/>
    <w:rsid w:val="00AA6E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48F25"/>
  <w15:chartTrackingRefBased/>
  <w15:docId w15:val="{23468997-09C7-4F1F-B6DE-C912B2F02B0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A6E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asooriya C. A. it20250942</dc:creator>
  <cp:keywords/>
  <dc:description/>
  <cp:lastModifiedBy>chappie _2</cp:lastModifiedBy>
  <cp:revision>5</cp:revision>
  <dcterms:created xsi:type="dcterms:W3CDTF">2022-03-24T03:49:00Z</dcterms:created>
  <dcterms:modified xsi:type="dcterms:W3CDTF">2022-03-24T18:10:00Z</dcterms:modified>
</cp:coreProperties>
</file>